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000000" w:rsidP="0084615F">
          <w:pPr>
            <w:rPr>
              <w:rStyle w:val="Hyperlink"/>
            </w:rPr>
          </w:pPr>
          <w:hyperlink r:id="rId6" w:history="1">
            <w:proofErr w:type="gramStart"/>
            <w:r w:rsidR="0084615F" w:rsidRPr="0084615F">
              <w:rPr>
                <w:rStyle w:val="Hyperlink"/>
              </w:rPr>
              <w:t>..</w:t>
            </w:r>
            <w:proofErr w:type="gramEnd"/>
            <w:r w:rsidR="0084615F" w:rsidRPr="0084615F">
              <w:rPr>
                <w:rStyle w:val="Hyperlink"/>
              </w:rPr>
              <w:t>\Programming Related\Software Troubleshooting and Configurations.pdf</w:t>
            </w:r>
          </w:hyperlink>
        </w:p>
        <w:p w14:paraId="1D3CE68E" w14:textId="1A386E50" w:rsidR="004A2ED1" w:rsidRDefault="00000000" w:rsidP="0084615F">
          <w:pPr>
            <w:rPr>
              <w:rStyle w:val="Hyperlink"/>
            </w:rPr>
          </w:pPr>
          <w:hyperlink r:id="rId7" w:history="1">
            <w:r w:rsidR="004A2ED1"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000000" w:rsidP="0084615F">
          <w:pPr>
            <w:rPr>
              <w:color w:val="0563C1" w:themeColor="hyperlink"/>
              <w:u w:val="single"/>
            </w:rPr>
          </w:pPr>
          <w:hyperlink r:id="rId8" w:history="1">
            <w:r w:rsidR="004A2ED1" w:rsidRPr="004A2ED1">
              <w:rPr>
                <w:rStyle w:val="Hyperlink"/>
              </w:rPr>
              <w:t>Power Option Guides.pdf</w:t>
            </w:r>
          </w:hyperlink>
        </w:p>
        <w:p w14:paraId="183A3AC9" w14:textId="29466342" w:rsidR="0020538D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558353" w:history="1">
            <w:r w:rsidR="0020538D" w:rsidRPr="00F618E8">
              <w:rPr>
                <w:rStyle w:val="Hyperlink"/>
                <w:noProof/>
              </w:rPr>
              <w:t>Ultimate Performance Power Plan</w:t>
            </w:r>
            <w:r w:rsidR="0020538D">
              <w:rPr>
                <w:noProof/>
                <w:webHidden/>
              </w:rPr>
              <w:tab/>
            </w:r>
            <w:r w:rsidR="0020538D">
              <w:rPr>
                <w:noProof/>
                <w:webHidden/>
              </w:rPr>
              <w:fldChar w:fldCharType="begin"/>
            </w:r>
            <w:r w:rsidR="0020538D">
              <w:rPr>
                <w:noProof/>
                <w:webHidden/>
              </w:rPr>
              <w:instrText xml:space="preserve"> PAGEREF _Toc158558353 \h </w:instrText>
            </w:r>
            <w:r w:rsidR="0020538D">
              <w:rPr>
                <w:noProof/>
                <w:webHidden/>
              </w:rPr>
            </w:r>
            <w:r w:rsidR="0020538D"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3</w:t>
            </w:r>
            <w:r w:rsidR="0020538D">
              <w:rPr>
                <w:noProof/>
                <w:webHidden/>
              </w:rPr>
              <w:fldChar w:fldCharType="end"/>
            </w:r>
          </w:hyperlink>
        </w:p>
        <w:p w14:paraId="0CEDFA3A" w14:textId="288F747E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54" w:history="1">
            <w:r w:rsidRPr="00F618E8">
              <w:rPr>
                <w:rStyle w:val="Hyperlink"/>
                <w:noProof/>
              </w:rPr>
              <w:t>How to ex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5484E" w14:textId="75BC7DD9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55" w:history="1">
            <w:r w:rsidRPr="00F618E8">
              <w:rPr>
                <w:rStyle w:val="Hyperlink"/>
                <w:noProof/>
              </w:rPr>
              <w:t>How to im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3ABE1" w14:textId="14DC8C37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56" w:history="1">
            <w:r w:rsidRPr="00F618E8">
              <w:rPr>
                <w:rStyle w:val="Hyperlink"/>
                <w:noProof/>
              </w:rPr>
              <w:t>How to Enable default Ultimate Performance Power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5C4E1" w14:textId="364DAFF2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57" w:history="1">
            <w:r w:rsidRPr="00F618E8">
              <w:rPr>
                <w:rStyle w:val="Hyperlink"/>
                <w:noProof/>
              </w:rPr>
              <w:t>Turning Hibernation/Fast Startup 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EEC8B" w14:textId="50815BD3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58" w:history="1">
            <w:r w:rsidRPr="00F618E8">
              <w:rPr>
                <w:rStyle w:val="Hyperlink"/>
                <w:noProof/>
              </w:rPr>
              <w:t>Switching Proxy to Def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54D44" w14:textId="3029EF30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59" w:history="1">
            <w:r w:rsidRPr="00F618E8">
              <w:rPr>
                <w:rStyle w:val="Hyperlink"/>
                <w:noProof/>
              </w:rPr>
              <w:t>Method 1 (reg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1E917" w14:textId="7E6D48FC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0" w:history="1">
            <w:r w:rsidRPr="00F618E8">
              <w:rPr>
                <w:rStyle w:val="Hyperlink"/>
                <w:noProof/>
              </w:rPr>
              <w:t>Method 2 (gp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180AD1" w14:textId="2E5CC3B0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1" w:history="1">
            <w:r w:rsidRPr="00F618E8">
              <w:rPr>
                <w:rStyle w:val="Hyperlink"/>
                <w:noProof/>
              </w:rPr>
              <w:t>How to show files in flashdrive hidden by a virus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3F0AE" w14:textId="2B674B8F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2" w:history="1">
            <w:r w:rsidRPr="00F618E8">
              <w:rPr>
                <w:rStyle w:val="Hyperlink"/>
                <w:noProof/>
              </w:rPr>
              <w:t>Fix Corrupted or white Icons Shortcut in Desk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52D9B" w14:textId="58AA64AA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3" w:history="1">
            <w:r w:rsidRPr="00F618E8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390D1" w14:textId="31D29E28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4" w:history="1">
            <w:r w:rsidRPr="00F618E8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575EFD" w14:textId="3855DEBC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5" w:history="1">
            <w:r w:rsidRPr="00F618E8">
              <w:rPr>
                <w:rStyle w:val="Hyperlink"/>
                <w:noProof/>
              </w:rPr>
              <w:t>Built-in Administrator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E41189" w14:textId="4E57789E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6" w:history="1">
            <w:r w:rsidRPr="00F618E8">
              <w:rPr>
                <w:rStyle w:val="Hyperlink"/>
                <w:noProof/>
              </w:rPr>
              <w:t>a. 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197BF" w14:textId="0017CAF1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7" w:history="1">
            <w:r w:rsidRPr="00F618E8">
              <w:rPr>
                <w:rStyle w:val="Hyperlink"/>
                <w:noProof/>
              </w:rPr>
              <w:t>b. 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77890" w14:textId="13C7A369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8" w:history="1">
            <w:r w:rsidRPr="00F618E8">
              <w:rPr>
                <w:rStyle w:val="Hyperlink"/>
                <w:noProof/>
              </w:rPr>
              <w:t>c. To change passwor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92806" w14:textId="341D3E0A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69" w:history="1">
            <w:r w:rsidRPr="00F618E8">
              <w:rPr>
                <w:rStyle w:val="Hyperlink"/>
                <w:noProof/>
              </w:rPr>
              <w:t>Disable Windows Automatic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111D75" w14:textId="531C0414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70" w:history="1">
            <w:r w:rsidRPr="00F618E8">
              <w:rPr>
                <w:rStyle w:val="Hyperlink"/>
                <w:noProof/>
              </w:rPr>
              <w:t>How to disable automatic updates using Group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A402F1" w14:textId="36E78BE0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71" w:history="1">
            <w:r w:rsidRPr="00F618E8">
              <w:rPr>
                <w:rStyle w:val="Hyperlink"/>
                <w:noProof/>
              </w:rPr>
              <w:t>How to disable automatic updates using Regi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11D80E" w14:textId="224785C2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72" w:history="1">
            <w:r w:rsidRPr="00F618E8">
              <w:rPr>
                <w:rStyle w:val="Hyperlink"/>
                <w:noProof/>
              </w:rPr>
              <w:t>Change Lock Screen Manu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A5845" w14:textId="1F955913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73" w:history="1">
            <w:r w:rsidRPr="00F618E8">
              <w:rPr>
                <w:rStyle w:val="Hyperlink"/>
                <w:noProof/>
              </w:rPr>
              <w:t>Location of Host File and List of DNS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917F8" w14:textId="3458D9B9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74" w:history="1">
            <w:r w:rsidRPr="00F618E8">
              <w:rPr>
                <w:rStyle w:val="Hyperlink"/>
                <w:noProof/>
              </w:rPr>
              <w:t>Location of Host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97B2F" w14:textId="14AA07A9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75" w:history="1">
            <w:r w:rsidRPr="00F618E8">
              <w:rPr>
                <w:rStyle w:val="Hyperlink"/>
                <w:noProof/>
              </w:rPr>
              <w:t>List of Best DNS Serv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D777BE" w14:textId="16142F1E" w:rsidR="0020538D" w:rsidRDefault="0020538D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58558376" w:history="1">
            <w:r w:rsidRPr="00F618E8">
              <w:rPr>
                <w:rStyle w:val="Hyperlink"/>
                <w:noProof/>
              </w:rPr>
              <w:t>1. Cisco Open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197A4E" w14:textId="4E322470" w:rsidR="0020538D" w:rsidRDefault="0020538D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58558377" w:history="1">
            <w:r w:rsidRPr="00F618E8">
              <w:rPr>
                <w:rStyle w:val="Hyperlink"/>
                <w:noProof/>
              </w:rPr>
              <w:t>2. Cloudfl</w:t>
            </w:r>
            <w:r w:rsidRPr="00F618E8">
              <w:rPr>
                <w:rStyle w:val="Hyperlink"/>
                <w:noProof/>
              </w:rPr>
              <w:t>a</w:t>
            </w:r>
            <w:r w:rsidRPr="00F618E8">
              <w:rPr>
                <w:rStyle w:val="Hyperlink"/>
                <w:noProof/>
              </w:rPr>
              <w:t>re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5EAB7" w14:textId="23B1CA63" w:rsidR="0020538D" w:rsidRDefault="0020538D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58558378" w:history="1">
            <w:r w:rsidRPr="00F618E8">
              <w:rPr>
                <w:rStyle w:val="Hyperlink"/>
                <w:noProof/>
              </w:rPr>
              <w:t>3. Google Public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A22ED" w14:textId="09F196EF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79" w:history="1">
            <w:r w:rsidRPr="00F618E8">
              <w:rPr>
                <w:rStyle w:val="Hyperlink"/>
                <w:noProof/>
              </w:rPr>
              <w:t>Force Enabling Ready Boost (Superfet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AE3FF" w14:textId="41F12A56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80" w:history="1">
            <w:r w:rsidRPr="00F618E8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977E5" w14:textId="6ED64EA9" w:rsidR="0020538D" w:rsidRDefault="0020538D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58558381" w:history="1">
            <w:r w:rsidRPr="00F618E8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93FE5" w14:textId="1452D156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82" w:history="1">
            <w:r w:rsidRPr="00F618E8">
              <w:rPr>
                <w:rStyle w:val="Hyperlink"/>
                <w:noProof/>
              </w:rPr>
              <w:t>"This device cannot be used for ReadyBoost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4F468" w14:textId="4B3876EA" w:rsidR="0020538D" w:rsidRDefault="0020538D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58558383" w:history="1">
            <w:r w:rsidRPr="00F618E8">
              <w:rPr>
                <w:rStyle w:val="Hyperlink"/>
                <w:noProof/>
              </w:rPr>
              <w:t>METHOD 2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106CF" w14:textId="64253793" w:rsidR="0020538D" w:rsidRDefault="0020538D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58558384" w:history="1">
            <w:r w:rsidRPr="00F618E8">
              <w:rPr>
                <w:rStyle w:val="Hyperlink"/>
                <w:noProof/>
              </w:rPr>
              <w:t>METHOD 3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8F028C" w14:textId="4BBDFCDF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85" w:history="1">
            <w:r w:rsidRPr="00F618E8">
              <w:rPr>
                <w:rStyle w:val="Hyperlink"/>
                <w:noProof/>
              </w:rPr>
              <w:t>DISM Error 50 “DISM does not support servicing Windows P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19C69" w14:textId="184E03BE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86" w:history="1">
            <w:r w:rsidRPr="00F618E8">
              <w:rPr>
                <w:rStyle w:val="Hyperlink"/>
                <w:noProof/>
              </w:rPr>
              <w:t>Disabling Power Thrott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A432F" w14:textId="03C8EC80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87" w:history="1">
            <w:r w:rsidRPr="00F618E8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03026" w14:textId="1183F004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88" w:history="1">
            <w:r w:rsidRPr="00F618E8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405FC" w14:textId="2308B1A2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89" w:history="1">
            <w:r w:rsidRPr="00F618E8">
              <w:rPr>
                <w:rStyle w:val="Hyperlink"/>
                <w:noProof/>
              </w:rPr>
              <w:t>Disabling Dynamic Platform and Thermal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668C5" w14:textId="71D91F87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0" w:history="1">
            <w:r w:rsidRPr="00F618E8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7E0756" w14:textId="3352DF23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1" w:history="1">
            <w:r w:rsidRPr="00F618E8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C49CE" w14:textId="7B2CD170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2" w:history="1">
            <w:r w:rsidRPr="00F618E8">
              <w:rPr>
                <w:rStyle w:val="Hyperlink"/>
                <w:noProof/>
              </w:rPr>
              <w:t>Disable/Enable Wifi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D83C53" w14:textId="19F77721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3" w:history="1">
            <w:r w:rsidRPr="00F618E8">
              <w:rPr>
                <w:rStyle w:val="Hyperlink"/>
                <w:noProof/>
              </w:rPr>
              <w:t>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F29DA" w14:textId="71211063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4" w:history="1">
            <w:r w:rsidRPr="00F618E8">
              <w:rPr>
                <w:rStyle w:val="Hyperlink"/>
                <w:noProof/>
              </w:rPr>
              <w:t>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540AD" w14:textId="4268E967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5" w:history="1">
            <w:r w:rsidRPr="00F618E8">
              <w:rPr>
                <w:rStyle w:val="Hyperlink"/>
                <w:noProof/>
              </w:rPr>
              <w:t>Disable Tele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CEF455" w14:textId="19182ED0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6" w:history="1">
            <w:r w:rsidRPr="00F618E8">
              <w:rPr>
                <w:rStyle w:val="Hyperlink"/>
                <w:noProof/>
              </w:rPr>
              <w:t>1.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01F4B" w14:textId="5D3B501B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7" w:history="1">
            <w:r w:rsidRPr="00F618E8">
              <w:rPr>
                <w:rStyle w:val="Hyperlink"/>
                <w:noProof/>
              </w:rPr>
              <w:t>2. Using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D65D9" w14:textId="20D7483F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8" w:history="1">
            <w:r w:rsidRPr="00F618E8">
              <w:rPr>
                <w:rStyle w:val="Hyperlink"/>
                <w:noProof/>
              </w:rPr>
              <w:t>Disable High Precision 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91B5D" w14:textId="2D17B8AC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399" w:history="1">
            <w:r w:rsidRPr="00F618E8">
              <w:rPr>
                <w:rStyle w:val="Hyperlink"/>
                <w:noProof/>
              </w:rPr>
              <w:t>Disable C 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B76FA" w14:textId="666FD8CA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0" w:history="1">
            <w:r w:rsidRPr="00F618E8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05DDD" w14:textId="096005DA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1" w:history="1">
            <w:r w:rsidRPr="00F618E8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0DE097" w14:textId="2FBC4167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2" w:history="1">
            <w:r w:rsidRPr="00F618E8">
              <w:rPr>
                <w:rStyle w:val="Hyperlink"/>
                <w:noProof/>
              </w:rPr>
              <w:t>Corrupted OS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E03FB" w14:textId="19EBA716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3" w:history="1">
            <w:r w:rsidRPr="00F618E8">
              <w:rPr>
                <w:rStyle w:val="Hyperlink"/>
                <w:noProof/>
              </w:rPr>
              <w:t>msvcp140_codecvt_ids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9B893A" w14:textId="3F867355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4" w:history="1">
            <w:r w:rsidRPr="00F618E8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C5620" w14:textId="2EF30735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5" w:history="1">
            <w:r w:rsidRPr="00F618E8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10495" w14:textId="0768A32A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6" w:history="1">
            <w:r w:rsidRPr="00F618E8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9A4D1" w14:textId="728CD018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7" w:history="1">
            <w:r w:rsidRPr="00F618E8">
              <w:rPr>
                <w:rStyle w:val="Hyperlink"/>
                <w:noProof/>
              </w:rPr>
              <w:t>mfc140u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4B3D9" w14:textId="7ACD2F96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8" w:history="1">
            <w:r w:rsidRPr="00F618E8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4886F" w14:textId="3363D271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09" w:history="1">
            <w:r w:rsidRPr="00F618E8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30D38" w14:textId="1B091BC5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0" w:history="1">
            <w:r w:rsidRPr="00F618E8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F2A22" w14:textId="565ABAE2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1" w:history="1">
            <w:r w:rsidRPr="00F618E8">
              <w:rPr>
                <w:rStyle w:val="Hyperlink"/>
                <w:noProof/>
              </w:rPr>
              <w:t>GodMode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03FE1" w14:textId="78F59350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2" w:history="1">
            <w:r w:rsidRPr="00F618E8">
              <w:rPr>
                <w:rStyle w:val="Hyperlink"/>
                <w:noProof/>
              </w:rPr>
              <w:t>Ctfmon.exe doesn’t start automatic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F794D" w14:textId="1D6F06AD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3" w:history="1">
            <w:r w:rsidRPr="00F618E8">
              <w:rPr>
                <w:rStyle w:val="Hyperlink"/>
                <w:noProof/>
              </w:rPr>
              <w:t>Incompatible JVM for Eclipse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D3B4A" w14:textId="41DA01F1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4" w:history="1">
            <w:r w:rsidRPr="00F618E8">
              <w:rPr>
                <w:rStyle w:val="Hyperlink"/>
                <w:noProof/>
              </w:rPr>
              <w:t>Enable/Disable Hyper 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86831" w14:textId="284BDCEC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5" w:history="1">
            <w:r w:rsidRPr="00F618E8">
              <w:rPr>
                <w:rStyle w:val="Hyperlink"/>
                <w:noProof/>
              </w:rPr>
              <w:t>En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1DF43" w14:textId="69CD129A" w:rsidR="0020538D" w:rsidRDefault="0020538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6" w:history="1">
            <w:r w:rsidRPr="00F618E8">
              <w:rPr>
                <w:rStyle w:val="Hyperlink"/>
                <w:noProof/>
              </w:rPr>
              <w:t>Dis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F07C7" w14:textId="368D2ACC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7" w:history="1">
            <w:r w:rsidRPr="00F618E8">
              <w:rPr>
                <w:rStyle w:val="Hyperlink"/>
                <w:noProof/>
              </w:rPr>
              <w:t>How to Install Google Playstore on Window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A0920" w14:textId="4E551916" w:rsidR="0020538D" w:rsidRDefault="0020538D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58558418" w:history="1">
            <w:r w:rsidRPr="00F618E8">
              <w:rPr>
                <w:rStyle w:val="Hyperlink"/>
                <w:rFonts w:cstheme="minorHAnsi"/>
                <w:noProof/>
              </w:rPr>
              <w:t>1.</w:t>
            </w:r>
            <w:r>
              <w:rPr>
                <w:rFonts w:eastAsiaTheme="minorEastAsia"/>
                <w:noProof/>
              </w:rPr>
              <w:tab/>
            </w:r>
            <w:r w:rsidRPr="00F618E8">
              <w:rPr>
                <w:rStyle w:val="Hyperlink"/>
                <w:rFonts w:cstheme="minorHAnsi"/>
                <w:noProof/>
              </w:rPr>
              <w:t>Go to Control Panel -&gt; Programs -&gt; Windows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CF46F" w14:textId="534072DB" w:rsidR="0020538D" w:rsidRDefault="0020538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8558419" w:history="1">
            <w:r w:rsidRPr="00F618E8">
              <w:rPr>
                <w:rStyle w:val="Hyperlink"/>
                <w:noProof/>
              </w:rPr>
              <w:t>How To Fix Nvidia GeForce 14109 error in System Services when trying to start a servic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558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805A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25261" w14:textId="561A0EC7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158558353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158558354"/>
      <w:r>
        <w:t xml:space="preserve">How to export a power plan using </w:t>
      </w:r>
      <w:proofErr w:type="spellStart"/>
      <w:r>
        <w:t>PowerCFG</w:t>
      </w:r>
      <w:bookmarkEnd w:id="1"/>
      <w:proofErr w:type="spellEnd"/>
    </w:p>
    <w:p w14:paraId="2DA69618" w14:textId="77777777" w:rsidR="00042C31" w:rsidRDefault="00042C31" w:rsidP="00042C31">
      <w:r>
        <w:t xml:space="preserve">Before proceeding, make sure to create a custom power plan with the settings you want to deploy, and then follow these steps to export the configurations using the </w:t>
      </w:r>
      <w:proofErr w:type="spellStart"/>
      <w:r>
        <w:t>PowerCFG</w:t>
      </w:r>
      <w:proofErr w:type="spellEnd"/>
      <w:r>
        <w:t xml:space="preserve">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t>Power Scheme GUID: 381b4222-f694-41f0-9685-ff5bb260df2</w:t>
      </w:r>
      <w:proofErr w:type="gramStart"/>
      <w:r>
        <w:t>e  (</w:t>
      </w:r>
      <w:proofErr w:type="gramEnd"/>
      <w:r>
        <w:t>Balanced)</w:t>
      </w:r>
    </w:p>
    <w:p w14:paraId="19B1EA44" w14:textId="7463C093" w:rsidR="00042C31" w:rsidRDefault="00042C31" w:rsidP="00042C31">
      <w:r>
        <w:t>Power Scheme GUID: c25536bc-e7a5-46c2-a306-0183e7ba</w:t>
      </w:r>
      <w:proofErr w:type="gramStart"/>
      <w:r>
        <w:t>0967  (</w:t>
      </w:r>
      <w:proofErr w:type="gramEnd"/>
      <w:r>
        <w:t>Ultimate Performance)</w:t>
      </w:r>
    </w:p>
    <w:p w14:paraId="78163D32" w14:textId="31DFB4F3" w:rsidR="00042C31" w:rsidRDefault="00042C31" w:rsidP="00042C31">
      <w:r>
        <w:lastRenderedPageBreak/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proofErr w:type="spellStart"/>
      <w:r>
        <w:t>powercfg</w:t>
      </w:r>
      <w:proofErr w:type="spellEnd"/>
      <w:r>
        <w:t xml:space="preserve"> -export D:\path\to\folder\power-plan-name.pow </w:t>
      </w:r>
      <w:proofErr w:type="spellStart"/>
      <w:r>
        <w:t>guid</w:t>
      </w:r>
      <w:proofErr w:type="spellEnd"/>
      <w:r>
        <w:t>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proofErr w:type="spellStart"/>
      <w:r>
        <w:t>powercfg</w:t>
      </w:r>
      <w:proofErr w:type="spellEnd"/>
      <w:r>
        <w:t xml:space="preserve">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158558355"/>
      <w:r>
        <w:t xml:space="preserve">How to import a power plan using </w:t>
      </w:r>
      <w:proofErr w:type="spellStart"/>
      <w:r>
        <w:t>PowerCFG</w:t>
      </w:r>
      <w:bookmarkEnd w:id="2"/>
      <w:proofErr w:type="spellEnd"/>
    </w:p>
    <w:p w14:paraId="7729B690" w14:textId="77777777" w:rsidR="00042C31" w:rsidRDefault="00042C31" w:rsidP="00042C31">
      <w:r>
        <w:t xml:space="preserve">After exporting the settings, you'll end up with </w:t>
      </w:r>
      <w:proofErr w:type="gramStart"/>
      <w:r>
        <w:t>".pow</w:t>
      </w:r>
      <w:proofErr w:type="gramEnd"/>
      <w:r>
        <w:t>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 xml:space="preserve">To import a power plan, connect the USB drive with the </w:t>
      </w:r>
      <w:proofErr w:type="gramStart"/>
      <w:r>
        <w:t>".pow</w:t>
      </w:r>
      <w:proofErr w:type="gramEnd"/>
      <w:r>
        <w:t>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3AA80908" w14:textId="77777777" w:rsidR="00042C31" w:rsidRDefault="00042C31" w:rsidP="00042C31">
      <w:r>
        <w:t>6. Ensure that the name of the power plan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proofErr w:type="spellStart"/>
      <w:r>
        <w:t>powercfg</w:t>
      </w:r>
      <w:proofErr w:type="spellEnd"/>
      <w:r>
        <w:t xml:space="preserve">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proofErr w:type="spellStart"/>
      <w:r>
        <w:t>powercfg</w:t>
      </w:r>
      <w:proofErr w:type="spellEnd"/>
      <w:r>
        <w:t xml:space="preserve">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158558356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proofErr w:type="spellStart"/>
      <w:r>
        <w:t>powercfg</w:t>
      </w:r>
      <w:proofErr w:type="spellEnd"/>
      <w:r>
        <w:t xml:space="preserve"> -</w:t>
      </w:r>
      <w:proofErr w:type="spellStart"/>
      <w:r>
        <w:t>duplicatescheme</w:t>
      </w:r>
      <w:proofErr w:type="spellEnd"/>
      <w:r>
        <w:t xml:space="preserve">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158558357"/>
      <w:r>
        <w:lastRenderedPageBreak/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</w:t>
      </w:r>
      <w:proofErr w:type="spellStart"/>
      <w:r>
        <w:t>powercfg</w:t>
      </w:r>
      <w:proofErr w:type="spellEnd"/>
      <w:r>
        <w:t xml:space="preserve"> /hibernate on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158558358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158558359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</w:t>
      </w:r>
      <w:proofErr w:type="spellStart"/>
      <w:r>
        <w:t>microsoft</w:t>
      </w:r>
      <w:proofErr w:type="spellEnd"/>
      <w:r>
        <w:t>/windows/current version/internet settings - Proxy Settings Per User = 1</w:t>
      </w:r>
    </w:p>
    <w:p w14:paraId="6B7A896F" w14:textId="694F27DA" w:rsidR="00F96589" w:rsidRDefault="00F96589" w:rsidP="00F96589">
      <w:r>
        <w:t>2. Current User/software/</w:t>
      </w:r>
      <w:proofErr w:type="spellStart"/>
      <w:r>
        <w:t>microsoft</w:t>
      </w:r>
      <w:proofErr w:type="spellEnd"/>
      <w:r>
        <w:t>/windows/current version/internet settings - Proxy Enable = 0</w:t>
      </w:r>
    </w:p>
    <w:p w14:paraId="56F74848" w14:textId="77777777" w:rsidR="00F96589" w:rsidRDefault="00F96589" w:rsidP="00F96589">
      <w:r>
        <w:t>3. Current User/software/policies/</w:t>
      </w:r>
      <w:proofErr w:type="spellStart"/>
      <w:r>
        <w:t>microsoft</w:t>
      </w:r>
      <w:proofErr w:type="spellEnd"/>
      <w:r>
        <w:t xml:space="preserve">/windows/network connections - </w:t>
      </w:r>
      <w:proofErr w:type="spellStart"/>
      <w:r>
        <w:t>NC_LanProperties</w:t>
      </w:r>
      <w:proofErr w:type="spellEnd"/>
      <w:r>
        <w:t xml:space="preserve">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158558360"/>
      <w:r>
        <w:t>Method 2 (</w:t>
      </w:r>
      <w:proofErr w:type="spellStart"/>
      <w:r>
        <w:t>gpedit</w:t>
      </w:r>
      <w:proofErr w:type="spellEnd"/>
      <w:r>
        <w:t>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158558361"/>
      <w:r>
        <w:t xml:space="preserve">How to show files in </w:t>
      </w:r>
      <w:proofErr w:type="spellStart"/>
      <w:r>
        <w:t>flashdrive</w:t>
      </w:r>
      <w:proofErr w:type="spellEnd"/>
      <w:r>
        <w:t xml:space="preserve">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 xml:space="preserve">2. Type </w:t>
      </w:r>
      <w:proofErr w:type="gramStart"/>
      <w:r>
        <w:t>this shit</w:t>
      </w:r>
      <w:proofErr w:type="gramEnd"/>
      <w:r>
        <w:t>:</w:t>
      </w:r>
    </w:p>
    <w:p w14:paraId="38AA8E78" w14:textId="711CBF51" w:rsidR="003D55CE" w:rsidRDefault="003D55CE" w:rsidP="003D55CE">
      <w:r>
        <w:t>ATTRIB -h -r -s /s /d (drive letter</w:t>
      </w:r>
      <w:proofErr w:type="gramStart"/>
      <w:r>
        <w:t>):*</w:t>
      </w:r>
      <w:proofErr w:type="gramEnd"/>
      <w:r>
        <w:t>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158558362"/>
      <w:r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158558363"/>
      <w:r>
        <w:lastRenderedPageBreak/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</w:t>
      </w:r>
      <w:proofErr w:type="spellStart"/>
      <w:r>
        <w:t>appdata</w:t>
      </w:r>
      <w:proofErr w:type="spellEnd"/>
      <w:r>
        <w:t>% and press ok.</w:t>
      </w:r>
    </w:p>
    <w:p w14:paraId="7EE30D36" w14:textId="772225F6" w:rsidR="00AA062C" w:rsidRDefault="00AA062C" w:rsidP="00AA062C">
      <w:r>
        <w:t xml:space="preserve">2. This will take you to the roaming data folder and you will need to go back a folder and </w:t>
      </w:r>
      <w:proofErr w:type="gramStart"/>
      <w:r>
        <w:t>open up</w:t>
      </w:r>
      <w:proofErr w:type="gramEnd"/>
      <w:r>
        <w:t xml:space="preserve"> the local folder, press the view button on the top and show hidden items.</w:t>
      </w:r>
    </w:p>
    <w:p w14:paraId="052F7049" w14:textId="74175516" w:rsidR="00AA062C" w:rsidRDefault="00AA062C" w:rsidP="00AA062C">
      <w:r>
        <w:t xml:space="preserve">3. Now delete the </w:t>
      </w:r>
      <w:proofErr w:type="spellStart"/>
      <w:r>
        <w:t>IconCache</w:t>
      </w:r>
      <w:proofErr w:type="spellEnd"/>
      <w:r>
        <w:t xml:space="preserve"> and empty the recycle bin.</w:t>
      </w:r>
    </w:p>
    <w:p w14:paraId="07F34670" w14:textId="77777777" w:rsidR="00AA062C" w:rsidRDefault="00AA062C" w:rsidP="00AA062C">
      <w:r>
        <w:t xml:space="preserve">4. Restart the pc (may take longer due to rebuild of file) and check in the local </w:t>
      </w:r>
      <w:proofErr w:type="spellStart"/>
      <w:r>
        <w:t>appdata</w:t>
      </w:r>
      <w:proofErr w:type="spellEnd"/>
      <w:r>
        <w:t xml:space="preserve"> file to see if the </w:t>
      </w:r>
      <w:proofErr w:type="spellStart"/>
      <w:r>
        <w:t>IconCache</w:t>
      </w:r>
      <w:proofErr w:type="spellEnd"/>
      <w:r>
        <w:t xml:space="preserve">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158558364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</w:t>
      </w:r>
      <w:proofErr w:type="spellStart"/>
      <w:r>
        <w:t>taskmanager</w:t>
      </w:r>
      <w:proofErr w:type="spellEnd"/>
      <w:r>
        <w:t xml:space="preserve"> using </w:t>
      </w:r>
      <w:proofErr w:type="spellStart"/>
      <w:r>
        <w:t>ctrl+shift+esc</w:t>
      </w:r>
      <w:proofErr w:type="spellEnd"/>
      <w:r>
        <w:t xml:space="preserve">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</w:t>
      </w:r>
      <w:proofErr w:type="spellStart"/>
      <w:r>
        <w:t>userprofile</w:t>
      </w:r>
      <w:proofErr w:type="spellEnd"/>
      <w:r>
        <w:t>%\</w:t>
      </w:r>
      <w:proofErr w:type="spellStart"/>
      <w:r>
        <w:t>AppData</w:t>
      </w:r>
      <w:proofErr w:type="spellEnd"/>
      <w:r>
        <w:t>\Local</w:t>
      </w:r>
    </w:p>
    <w:p w14:paraId="77CCFAD1" w14:textId="48C06D4B" w:rsidR="00AA062C" w:rsidRDefault="00AA062C" w:rsidP="00AA062C">
      <w:r>
        <w:t xml:space="preserve">DEL </w:t>
      </w:r>
      <w:proofErr w:type="spellStart"/>
      <w:r>
        <w:t>IconCache.db</w:t>
      </w:r>
      <w:proofErr w:type="spellEnd"/>
      <w:r>
        <w:t xml:space="preserve">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158558365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>Open your CMD</w:t>
      </w:r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158558366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</w:t>
      </w:r>
      <w:proofErr w:type="spellStart"/>
      <w:proofErr w:type="gramStart"/>
      <w:r>
        <w:t>active:yes</w:t>
      </w:r>
      <w:proofErr w:type="spellEnd"/>
      <w:proofErr w:type="gramEnd"/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158558367"/>
      <w:r>
        <w:t>b. To disable:</w:t>
      </w:r>
      <w:bookmarkEnd w:id="14"/>
    </w:p>
    <w:p w14:paraId="58956051" w14:textId="77777777" w:rsidR="00AA062C" w:rsidRDefault="00AA062C" w:rsidP="00AA062C">
      <w:r>
        <w:t>net user administrator /</w:t>
      </w:r>
      <w:proofErr w:type="spellStart"/>
      <w:r>
        <w:t>active:no</w:t>
      </w:r>
      <w:proofErr w:type="spellEnd"/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158558368"/>
      <w:proofErr w:type="spellStart"/>
      <w:r>
        <w:t>c.</w:t>
      </w:r>
      <w:proofErr w:type="spellEnd"/>
      <w:r>
        <w:t xml:space="preserve">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158558369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158558370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 xml:space="preserve">2. Search for </w:t>
      </w:r>
      <w:proofErr w:type="spellStart"/>
      <w:r>
        <w:t>gpedit.msc</w:t>
      </w:r>
      <w:proofErr w:type="spellEnd"/>
      <w:r>
        <w:t xml:space="preserve">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158558371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lastRenderedPageBreak/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 xml:space="preserve">5. Name the new key </w:t>
      </w:r>
      <w:proofErr w:type="spellStart"/>
      <w:r>
        <w:t>WindowsUpdate</w:t>
      </w:r>
      <w:proofErr w:type="spellEnd"/>
      <w:r>
        <w:t xml:space="preserve">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 xml:space="preserve">9. Name the new key </w:t>
      </w:r>
      <w:proofErr w:type="spellStart"/>
      <w:r>
        <w:t>NoAutoUpdate</w:t>
      </w:r>
      <w:proofErr w:type="spellEnd"/>
      <w:r>
        <w:t xml:space="preserve">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158558372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 xml:space="preserve">*You can also see the recent lock screen you </w:t>
      </w:r>
      <w:proofErr w:type="gramStart"/>
      <w:r>
        <w:t>used</w:t>
      </w:r>
      <w:proofErr w:type="gramEnd"/>
      <w:r>
        <w:t xml:space="preserve"> and you can recover it, just add .jpg extension</w:t>
      </w:r>
    </w:p>
    <w:p w14:paraId="7EDBDDB7" w14:textId="0637AEE4" w:rsidR="00BA6A35" w:rsidRDefault="00BA6A35" w:rsidP="00BA6A35">
      <w:r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lastRenderedPageBreak/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158558373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158558374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158558375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158558376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158558377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158558378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lastRenderedPageBreak/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30E6D79" w14:textId="1B8A8CDB" w:rsidR="00BA6A35" w:rsidRDefault="00BA6A35" w:rsidP="00BA6A35"/>
    <w:p w14:paraId="2D4A757E" w14:textId="05C482C0" w:rsidR="00BA6A35" w:rsidRDefault="00BA6A35" w:rsidP="00BA6A35">
      <w:pPr>
        <w:pStyle w:val="Heading1"/>
      </w:pPr>
      <w:bookmarkStart w:id="26" w:name="_Toc158558379"/>
      <w:r>
        <w:t>Force Enabling Ready Boost (</w:t>
      </w:r>
      <w:proofErr w:type="spellStart"/>
      <w:r>
        <w:t>Superfetch</w:t>
      </w:r>
      <w:proofErr w:type="spellEnd"/>
      <w:r>
        <w:t>)</w:t>
      </w:r>
      <w:bookmarkEnd w:id="26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7" w:name="_Toc158558380"/>
      <w:r>
        <w:t>"This device cannot be used for ReadyBoost. ReadyBoost is not enabled on this computer because the system disk is fast enough that ReadyBoost is unlikely to provide additional benefit."</w:t>
      </w:r>
      <w:bookmarkEnd w:id="27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28" w:name="_Toc158558381"/>
      <w:r w:rsidRPr="00BA6A35">
        <w:rPr>
          <w:rStyle w:val="Heading3Char"/>
        </w:rPr>
        <w:t xml:space="preserve">METHOD </w:t>
      </w:r>
      <w:proofErr w:type="gramStart"/>
      <w:r w:rsidRPr="00BA6A35">
        <w:rPr>
          <w:rStyle w:val="Heading3Char"/>
        </w:rPr>
        <w:t>1</w:t>
      </w:r>
      <w:r>
        <w:t xml:space="preserve"> :</w:t>
      </w:r>
      <w:proofErr w:type="gramEnd"/>
      <w:r>
        <w:t xml:space="preserve"> https://hatsoffsecurity.com/2015/05/31/force-enabling-readyboost-windows-78/comment-page-1/</w:t>
      </w:r>
      <w:bookmarkEnd w:id="28"/>
    </w:p>
    <w:p w14:paraId="72F1FFED" w14:textId="77777777" w:rsidR="00BA6A35" w:rsidRDefault="00BA6A35" w:rsidP="00BA6A35"/>
    <w:p w14:paraId="48F413AB" w14:textId="77777777" w:rsidR="00BA6A35" w:rsidRDefault="00BA6A35" w:rsidP="00BA6A35">
      <w:r>
        <w:t xml:space="preserve">Step 1. Open Regedit and go to: HKEY_LOCAL_MACHINE\SYSTEM\CurrentControlSet\services\rdyboost\AttachState. In the </w:t>
      </w:r>
      <w:proofErr w:type="gramStart"/>
      <w:r>
        <w:t>right hand</w:t>
      </w:r>
      <w:proofErr w:type="gramEnd"/>
      <w:r>
        <w:t xml:space="preserve">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29" w:name="_Toc158558382"/>
      <w:r>
        <w:t>"This device cannot be used for ReadyBoost"</w:t>
      </w:r>
      <w:bookmarkEnd w:id="29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0" w:name="_Toc158558383"/>
      <w:r>
        <w:t xml:space="preserve">METHOD </w:t>
      </w:r>
      <w:proofErr w:type="gramStart"/>
      <w:r>
        <w:t>2 :</w:t>
      </w:r>
      <w:proofErr w:type="gramEnd"/>
      <w:r>
        <w:t xml:space="preserve"> https://www.youtube.com/watch?v=QmgheQeATv0</w:t>
      </w:r>
      <w:bookmarkEnd w:id="30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t>Step 2. Navigate to: HKEY_LOCAL_MACHINE\SOFTWARE\Microsoft\Windows NT\CurrentVersion\</w:t>
      </w:r>
      <w:proofErr w:type="spellStart"/>
      <w:r>
        <w:t>EMDMgmt</w:t>
      </w:r>
      <w:proofErr w:type="spellEnd"/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1" w:name="_Toc158558384"/>
      <w:r>
        <w:t xml:space="preserve">METHOD </w:t>
      </w:r>
      <w:proofErr w:type="gramStart"/>
      <w:r>
        <w:t>3 :</w:t>
      </w:r>
      <w:proofErr w:type="gramEnd"/>
      <w:r>
        <w:t xml:space="preserve"> https://www.youtube.com/watch?v=QmgheQeATv0</w:t>
      </w:r>
      <w:bookmarkEnd w:id="31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</w:t>
      </w:r>
      <w:proofErr w:type="gramStart"/>
      <w:r>
        <w:t>\CurrentVersion\</w:t>
      </w:r>
      <w:proofErr w:type="spellStart"/>
      <w:r>
        <w:t>EMDMgmt</w:t>
      </w:r>
      <w:proofErr w:type="spellEnd"/>
      <w:r>
        <w:t>\[</w:t>
      </w:r>
      <w:proofErr w:type="gramEnd"/>
      <w:r>
        <w:t>YOUR REMOVABLE DEVICE]*</w:t>
      </w:r>
    </w:p>
    <w:p w14:paraId="165BE619" w14:textId="77777777" w:rsidR="00BA6A35" w:rsidRDefault="00BA6A35" w:rsidP="00BA6A35">
      <w:r>
        <w:t>*It may look something like this: _??_</w:t>
      </w:r>
      <w:proofErr w:type="spellStart"/>
      <w:r>
        <w:t>USBSTOR#Disk</w:t>
      </w:r>
      <w:proofErr w:type="spellEnd"/>
      <w:r>
        <w:t>​&amp;Vent_ADATA&amp;Prod_SD_Storage&amp;Rev_2.31...]</w:t>
      </w:r>
    </w:p>
    <w:p w14:paraId="5E970833" w14:textId="77777777" w:rsidR="00BA6A35" w:rsidRDefault="00BA6A35" w:rsidP="00BA6A35">
      <w:r>
        <w:lastRenderedPageBreak/>
        <w:t>Step 3. Set the "</w:t>
      </w:r>
      <w:proofErr w:type="spellStart"/>
      <w:r>
        <w:t>DeviceStatus</w:t>
      </w:r>
      <w:proofErr w:type="spellEnd"/>
      <w:r>
        <w:t>" value data to 2 instead of 6.</w:t>
      </w:r>
    </w:p>
    <w:p w14:paraId="6322726E" w14:textId="77777777" w:rsidR="00BA6A35" w:rsidRDefault="00BA6A35" w:rsidP="00BA6A35">
      <w:r>
        <w:t>Step 4. Then, create a new QWORD (64-bit) value data key called "</w:t>
      </w:r>
      <w:proofErr w:type="spellStart"/>
      <w:r>
        <w:t>SpeedReadKBs</w:t>
      </w:r>
      <w:proofErr w:type="spellEnd"/>
      <w:r>
        <w:t>", and set its value data (in Decimal) to 1000.</w:t>
      </w:r>
    </w:p>
    <w:p w14:paraId="58152FE4" w14:textId="4233F4D6" w:rsidR="00BA6A35" w:rsidRDefault="00BA6A35" w:rsidP="00BA6A35">
      <w:r>
        <w:t>Step 5. Finally, reboot your device and then reconnect your USB flash drive. The ReadyBoost should work fine now.</w:t>
      </w:r>
    </w:p>
    <w:p w14:paraId="5E449114" w14:textId="42987217" w:rsidR="001D2CB1" w:rsidRDefault="001D2CB1" w:rsidP="001D2CB1">
      <w:pPr>
        <w:pStyle w:val="Heading1"/>
      </w:pPr>
      <w:bookmarkStart w:id="32" w:name="_Toc158558385"/>
      <w:r w:rsidRPr="001D2CB1">
        <w:t>DISM Error 50 “DISM does not support servicing Windows PE”</w:t>
      </w:r>
      <w:bookmarkEnd w:id="32"/>
    </w:p>
    <w:p w14:paraId="6D5DBD16" w14:textId="402BE1F0" w:rsidR="001D2CB1" w:rsidRDefault="001D2CB1" w:rsidP="001D2CB1"/>
    <w:p w14:paraId="50FA4F9F" w14:textId="77777777" w:rsidR="001D2CB1" w:rsidRDefault="001D2CB1" w:rsidP="001D2CB1">
      <w:r>
        <w:t xml:space="preserve">Delete the </w:t>
      </w:r>
      <w:proofErr w:type="spellStart"/>
      <w:r>
        <w:t>MiniNT</w:t>
      </w:r>
      <w:proofErr w:type="spellEnd"/>
      <w:r>
        <w:t xml:space="preserve">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t>HKEY_LOCAL_MACHINE\SYSTEM\</w:t>
      </w:r>
      <w:proofErr w:type="spellStart"/>
      <w:r>
        <w:t>CurrentControlSet</w:t>
      </w:r>
      <w:proofErr w:type="spellEnd"/>
      <w:r>
        <w:t>\Control\</w:t>
      </w:r>
      <w:proofErr w:type="spellStart"/>
      <w:r>
        <w:t>MiniNT</w:t>
      </w:r>
      <w:proofErr w:type="spellEnd"/>
    </w:p>
    <w:p w14:paraId="17998952" w14:textId="77777777" w:rsidR="001D2CB1" w:rsidRDefault="001D2CB1" w:rsidP="001D2CB1">
      <w:r>
        <w:t xml:space="preserve">-Right-click </w:t>
      </w:r>
      <w:proofErr w:type="spellStart"/>
      <w:r>
        <w:t>MiniNT</w:t>
      </w:r>
      <w:proofErr w:type="spellEnd"/>
      <w:r>
        <w:t>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3" w:name="_Toc158558386"/>
      <w:r>
        <w:t>Disabling Power Throttling</w:t>
      </w:r>
      <w:bookmarkEnd w:id="33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4" w:name="_Toc158558387"/>
      <w:r>
        <w:t>Using Registry:</w:t>
      </w:r>
      <w:bookmarkEnd w:id="34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t xml:space="preserve">-set the </w:t>
      </w:r>
      <w:proofErr w:type="spellStart"/>
      <w:r>
        <w:t>PowerThrottlingOFF</w:t>
      </w:r>
      <w:proofErr w:type="spellEnd"/>
      <w:r>
        <w:t xml:space="preserve">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5" w:name="_Toc158558388"/>
      <w:r>
        <w:t>Using Group Policy:</w:t>
      </w:r>
      <w:bookmarkEnd w:id="35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6" w:name="_Toc158558389"/>
      <w:r>
        <w:t>Disabling Dynamic Platform and Thermal Framework</w:t>
      </w:r>
      <w:bookmarkEnd w:id="36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7" w:name="_Toc158558390"/>
      <w:r>
        <w:lastRenderedPageBreak/>
        <w:t>Using Registry:</w:t>
      </w:r>
      <w:bookmarkEnd w:id="37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>3. Uninstall all drivers that has "Intel Dynamic Platform and Thermal Framework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38" w:name="_Toc158558391"/>
      <w:r>
        <w:t>Using Group Policy:</w:t>
      </w:r>
      <w:bookmarkEnd w:id="38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>8. Click “OK” and "OK" again. You should see each of those devices become "Unknown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39" w:name="_Toc158558392"/>
      <w:r>
        <w:t xml:space="preserve">Disable/Enable </w:t>
      </w:r>
      <w:proofErr w:type="spellStart"/>
      <w:r>
        <w:t>Wifi</w:t>
      </w:r>
      <w:proofErr w:type="spellEnd"/>
      <w:r>
        <w:t xml:space="preserve"> using CMD</w:t>
      </w:r>
      <w:bookmarkEnd w:id="39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0" w:name="_Toc158558393"/>
      <w:r>
        <w:t>To enable:</w:t>
      </w:r>
      <w:bookmarkEnd w:id="40"/>
    </w:p>
    <w:p w14:paraId="63AA36FB" w14:textId="7A2C01A5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1" w:name="_Toc158558394"/>
      <w:r>
        <w:lastRenderedPageBreak/>
        <w:t>To disable:</w:t>
      </w:r>
      <w:bookmarkEnd w:id="41"/>
    </w:p>
    <w:p w14:paraId="03BB59E7" w14:textId="1A568AE8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2" w:name="_Toc158558395"/>
      <w:r>
        <w:t>Disable Telemetry</w:t>
      </w:r>
      <w:bookmarkEnd w:id="42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3" w:name="_Toc158558396"/>
      <w:r>
        <w:t>1. Using CMD</w:t>
      </w:r>
      <w:bookmarkEnd w:id="43"/>
    </w:p>
    <w:p w14:paraId="19B74A95" w14:textId="2C5C91DF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iagTrack</w:t>
      </w:r>
      <w:proofErr w:type="spellEnd"/>
    </w:p>
    <w:p w14:paraId="64BA36BA" w14:textId="269A197B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mwappushservice</w:t>
      </w:r>
      <w:proofErr w:type="spellEnd"/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</w:t>
      </w:r>
      <w:proofErr w:type="spellStart"/>
      <w:r>
        <w:t>DataCollection</w:t>
      </w:r>
      <w:proofErr w:type="spellEnd"/>
      <w:r>
        <w:t xml:space="preserve">” /v </w:t>
      </w:r>
      <w:proofErr w:type="spellStart"/>
      <w:r>
        <w:t>AllowTelemetry</w:t>
      </w:r>
      <w:proofErr w:type="spellEnd"/>
      <w:r>
        <w:t xml:space="preserve"> /t REG_DWORD /d 0 /f</w:t>
      </w:r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4" w:name="_Toc158558397"/>
      <w:r>
        <w:t xml:space="preserve">2. Using </w:t>
      </w:r>
      <w:proofErr w:type="spellStart"/>
      <w:r>
        <w:t>Powershell</w:t>
      </w:r>
      <w:bookmarkEnd w:id="44"/>
      <w:proofErr w:type="spellEnd"/>
    </w:p>
    <w:p w14:paraId="54E1258C" w14:textId="77777777" w:rsidR="00D469EB" w:rsidRDefault="00D469EB" w:rsidP="00D469EB"/>
    <w:p w14:paraId="054727BE" w14:textId="77777777" w:rsidR="00D469EB" w:rsidRDefault="00D469EB" w:rsidP="00D469EB">
      <w:r>
        <w:t xml:space="preserve">-stop-service </w:t>
      </w:r>
      <w:proofErr w:type="spellStart"/>
      <w:r>
        <w:t>diagtrack</w:t>
      </w:r>
      <w:proofErr w:type="spellEnd"/>
    </w:p>
    <w:p w14:paraId="5DAD4612" w14:textId="52A3E63E" w:rsidR="00D469EB" w:rsidRDefault="00D469EB" w:rsidP="00D469EB">
      <w:r>
        <w:t xml:space="preserve">-set-service </w:t>
      </w:r>
      <w:proofErr w:type="spellStart"/>
      <w:r>
        <w:t>diagtrack</w:t>
      </w:r>
      <w:proofErr w:type="spellEnd"/>
      <w:r>
        <w:t xml:space="preserve"> -</w:t>
      </w:r>
      <w:proofErr w:type="spellStart"/>
      <w:r>
        <w:t>startuptype</w:t>
      </w:r>
      <w:proofErr w:type="spellEnd"/>
      <w:r>
        <w:t xml:space="preserve">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5" w:name="_Toc158558398"/>
      <w:r>
        <w:t>Disable High Precision Event</w:t>
      </w:r>
      <w:bookmarkEnd w:id="45"/>
    </w:p>
    <w:p w14:paraId="49796862" w14:textId="51A6612D" w:rsidR="00D469EB" w:rsidRDefault="00D469EB" w:rsidP="00D469EB"/>
    <w:p w14:paraId="459830DB" w14:textId="5CBA003F" w:rsidR="00D469EB" w:rsidRDefault="00D469EB" w:rsidP="00D469EB">
      <w:r>
        <w:t>1. Open Device Manager and find High Precision Event Timer and disable it</w:t>
      </w:r>
    </w:p>
    <w:p w14:paraId="7A972AD4" w14:textId="77777777" w:rsidR="00D469EB" w:rsidRDefault="00D469EB" w:rsidP="00D469EB">
      <w:r>
        <w:t xml:space="preserve">2. You also </w:t>
      </w:r>
      <w:proofErr w:type="gramStart"/>
      <w:r>
        <w:t>have to</w:t>
      </w:r>
      <w:proofErr w:type="gramEnd"/>
      <w:r>
        <w:t xml:space="preserve"> disable HPET in Windows 10 via admin privileged command prompt. Right click Command Prompt and Run </w:t>
      </w:r>
      <w:proofErr w:type="gramStart"/>
      <w:r>
        <w:t>As</w:t>
      </w:r>
      <w:proofErr w:type="gramEnd"/>
      <w:r>
        <w:t xml:space="preserve">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proofErr w:type="spellStart"/>
      <w:r>
        <w:t>bcdedit</w:t>
      </w:r>
      <w:proofErr w:type="spellEnd"/>
      <w:r>
        <w:t xml:space="preserve"> /</w:t>
      </w:r>
      <w:proofErr w:type="spellStart"/>
      <w:r>
        <w:t>deletevalue</w:t>
      </w:r>
      <w:proofErr w:type="spellEnd"/>
      <w:r>
        <w:t xml:space="preserve"> </w:t>
      </w:r>
      <w:proofErr w:type="spellStart"/>
      <w:r>
        <w:t>useplatformclock</w:t>
      </w:r>
      <w:proofErr w:type="spellEnd"/>
    </w:p>
    <w:p w14:paraId="4D02FE5D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useplatformclock</w:t>
      </w:r>
      <w:proofErr w:type="spellEnd"/>
      <w:r>
        <w:t xml:space="preserve"> true</w:t>
      </w:r>
    </w:p>
    <w:p w14:paraId="76EAD290" w14:textId="66A85BD8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6" w:name="_Toc158558399"/>
      <w:r>
        <w:t>Disable C State</w:t>
      </w:r>
      <w:bookmarkEnd w:id="46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7" w:name="_Toc158558400"/>
      <w:r>
        <w:t>Method 1:</w:t>
      </w:r>
      <w:bookmarkEnd w:id="47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</w:t>
      </w:r>
      <w:proofErr w:type="spellStart"/>
      <w:r>
        <w:t>XXXintelppm.syx</w:t>
      </w:r>
      <w:proofErr w:type="spellEnd"/>
      <w:r>
        <w:t xml:space="preserve"> or </w:t>
      </w:r>
      <w:proofErr w:type="spellStart"/>
      <w:r>
        <w:t>intelppm.sys.bak</w:t>
      </w:r>
      <w:proofErr w:type="spellEnd"/>
      <w:r>
        <w:t>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48" w:name="_Toc158558401"/>
      <w:r>
        <w:t>Method 2:</w:t>
      </w:r>
      <w:bookmarkEnd w:id="48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</w:t>
      </w:r>
      <w:proofErr w:type="spellStart"/>
      <w:r>
        <w:t>CurrentControlSet</w:t>
      </w:r>
      <w:proofErr w:type="spellEnd"/>
      <w:r>
        <w:t>\services\</w:t>
      </w:r>
      <w:proofErr w:type="spellStart"/>
      <w:r>
        <w:t>intelppm</w:t>
      </w:r>
      <w:proofErr w:type="spellEnd"/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49" w:name="_Toc158558402"/>
      <w:r>
        <w:t>Corrupted OS Repair</w:t>
      </w:r>
      <w:bookmarkEnd w:id="49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proofErr w:type="spellStart"/>
      <w:r>
        <w:t>sfc</w:t>
      </w:r>
      <w:proofErr w:type="spellEnd"/>
      <w:r>
        <w:t xml:space="preserve"> /</w:t>
      </w:r>
      <w:proofErr w:type="spellStart"/>
      <w:r>
        <w:t>scannow</w:t>
      </w:r>
      <w:proofErr w:type="spellEnd"/>
    </w:p>
    <w:p w14:paraId="3B4352EF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CheckHealth</w:t>
      </w:r>
      <w:proofErr w:type="spellEnd"/>
    </w:p>
    <w:p w14:paraId="20D17544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ScanHealth</w:t>
      </w:r>
      <w:proofErr w:type="spellEnd"/>
    </w:p>
    <w:p w14:paraId="1E8C6E66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</w:p>
    <w:p w14:paraId="0C73F77B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proofErr w:type="gramStart"/>
      <w:r>
        <w:t>Source:c</w:t>
      </w:r>
      <w:proofErr w:type="spellEnd"/>
      <w:r>
        <w:t>:\test\mount\windows</w:t>
      </w:r>
      <w:proofErr w:type="gramEnd"/>
      <w:r>
        <w:t xml:space="preserve"> /</w:t>
      </w:r>
      <w:proofErr w:type="spellStart"/>
      <w:r>
        <w:t>LimitAccess</w:t>
      </w:r>
      <w:proofErr w:type="spellEnd"/>
    </w:p>
    <w:p w14:paraId="57E9D48B" w14:textId="77777777" w:rsidR="00D469EB" w:rsidRDefault="00D469EB" w:rsidP="00D469EB"/>
    <w:p w14:paraId="408BAE70" w14:textId="77777777" w:rsidR="00D469EB" w:rsidRDefault="00D469EB" w:rsidP="00D469EB">
      <w:r>
        <w:lastRenderedPageBreak/>
        <w:t>alternative:</w:t>
      </w:r>
    </w:p>
    <w:p w14:paraId="49AFE5A4" w14:textId="77777777" w:rsidR="00D469EB" w:rsidRDefault="00D469EB" w:rsidP="00D469EB">
      <w:proofErr w:type="spellStart"/>
      <w:r>
        <w:t>Dism</w:t>
      </w:r>
      <w:proofErr w:type="spellEnd"/>
      <w:r>
        <w:t xml:space="preserve"> /Cleanup-Mountpoints</w:t>
      </w:r>
    </w:p>
    <w:p w14:paraId="7C098E14" w14:textId="733F3875" w:rsidR="00D469EB" w:rsidRDefault="00D469EB" w:rsidP="00D469EB">
      <w:proofErr w:type="spellStart"/>
      <w:r>
        <w:t>Dism</w:t>
      </w:r>
      <w:proofErr w:type="spellEnd"/>
      <w:r>
        <w:t xml:space="preserve"> /</w:t>
      </w:r>
      <w:proofErr w:type="spellStart"/>
      <w:proofErr w:type="gramStart"/>
      <w:r>
        <w:t>Image:C</w:t>
      </w:r>
      <w:proofErr w:type="spellEnd"/>
      <w:r>
        <w:t>:\offline</w:t>
      </w:r>
      <w:proofErr w:type="gramEnd"/>
      <w:r>
        <w:t xml:space="preserve">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r>
        <w:t>Source:c</w:t>
      </w:r>
      <w:proofErr w:type="spellEnd"/>
      <w:r>
        <w:t>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0" w:name="_Toc158558403"/>
      <w:r w:rsidRPr="005528D3">
        <w:t>msvcp140_codecvt_ids.dll was not found</w:t>
      </w:r>
      <w:bookmarkEnd w:id="50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1" w:name="_Toc158558404"/>
      <w:r>
        <w:t>Method 1:</w:t>
      </w:r>
      <w:bookmarkEnd w:id="51"/>
    </w:p>
    <w:p w14:paraId="1AC05407" w14:textId="065C1C50" w:rsidR="005528D3" w:rsidRDefault="005528D3" w:rsidP="005528D3">
      <w:r>
        <w:t>Download the file via this link: https://www.dll-files.com/msvcp140_codecvt_ids.dll.html</w:t>
      </w:r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2" w:name="_Toc158558405"/>
      <w:r>
        <w:t>Method 2:</w:t>
      </w:r>
      <w:bookmarkEnd w:id="52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lastRenderedPageBreak/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3" w:name="_Toc158558406"/>
      <w:r>
        <w:t>Method 3:</w:t>
      </w:r>
      <w:bookmarkEnd w:id="53"/>
    </w:p>
    <w:p w14:paraId="4EDB28B4" w14:textId="072FD367" w:rsidR="005528D3" w:rsidRP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>) via this link: https://www.techpowerup.com/download/visual-c-redistributable-runtime-package-all-in-one/</w:t>
      </w:r>
    </w:p>
    <w:p w14:paraId="4F173EF7" w14:textId="30DAA7C6" w:rsidR="00D469EB" w:rsidRDefault="005528D3" w:rsidP="005528D3">
      <w:pPr>
        <w:pStyle w:val="Heading1"/>
      </w:pPr>
      <w:bookmarkStart w:id="54" w:name="_Toc158558407"/>
      <w:r w:rsidRPr="005528D3">
        <w:t>mfc140u.dll was not found</w:t>
      </w:r>
      <w:bookmarkEnd w:id="54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5" w:name="_Toc158558408"/>
      <w:r>
        <w:t>Method 1:</w:t>
      </w:r>
      <w:bookmarkEnd w:id="55"/>
    </w:p>
    <w:p w14:paraId="7EEF6919" w14:textId="63404E19" w:rsidR="005528D3" w:rsidRDefault="005528D3" w:rsidP="005528D3">
      <w:r>
        <w:t>Download the file via this link: https://www.dll-files.com/mfc140u.dll.html</w:t>
      </w:r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6" w:name="_Toc158558409"/>
      <w:r>
        <w:t>Method 2:</w:t>
      </w:r>
      <w:bookmarkEnd w:id="56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lastRenderedPageBreak/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7" w:name="_Toc158558410"/>
      <w:r>
        <w:t>Method 3:</w:t>
      </w:r>
      <w:bookmarkEnd w:id="57"/>
    </w:p>
    <w:p w14:paraId="1E039D88" w14:textId="6836AC58" w:rsid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>) via this link: https://www.techpowerup.com/download/visual-c-redistributable-runtime-package-all-in-one/</w:t>
      </w:r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58" w:name="_Toc158558411"/>
      <w:proofErr w:type="spellStart"/>
      <w:r>
        <w:t>GodMode</w:t>
      </w:r>
      <w:proofErr w:type="spellEnd"/>
      <w:r>
        <w:t xml:space="preserve"> Folder</w:t>
      </w:r>
      <w:bookmarkEnd w:id="58"/>
    </w:p>
    <w:p w14:paraId="05A0E4D6" w14:textId="08779866" w:rsidR="005528D3" w:rsidRDefault="005528D3" w:rsidP="005528D3"/>
    <w:p w14:paraId="6FE695D7" w14:textId="77777777" w:rsidR="005528D3" w:rsidRDefault="005528D3" w:rsidP="005528D3">
      <w:r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proofErr w:type="spellStart"/>
      <w:proofErr w:type="gramStart"/>
      <w:r>
        <w:t>GodMode</w:t>
      </w:r>
      <w:proofErr w:type="spellEnd"/>
      <w:r>
        <w:t>.{</w:t>
      </w:r>
      <w:proofErr w:type="gramEnd"/>
      <w:r>
        <w:t>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>This special folder allows you to access settings easily and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lastRenderedPageBreak/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59" w:name="_Toc158558412"/>
      <w:r w:rsidRPr="00463456">
        <w:t>Ctfmon.exe</w:t>
      </w:r>
      <w:r>
        <w:t xml:space="preserve"> doesn’t start automatically</w:t>
      </w:r>
      <w:bookmarkEnd w:id="59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lastRenderedPageBreak/>
        <w:t>In the Address Bar, paste this and hit Enter:</w:t>
      </w:r>
    </w:p>
    <w:p w14:paraId="21D75C71" w14:textId="181422DC" w:rsidR="00463456" w:rsidRDefault="00463456" w:rsidP="00463456">
      <w:proofErr w:type="spellStart"/>
      <w:proofErr w:type="gramStart"/>
      <w:r>
        <w:t>shell:common</w:t>
      </w:r>
      <w:proofErr w:type="spellEnd"/>
      <w:proofErr w:type="gramEnd"/>
      <w:r>
        <w:t xml:space="preserve">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Set the location to C:\Windows\System32\Ctfmon.exe, click next and give that an appropriate name</w:t>
      </w:r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 xml:space="preserve">That shortcut will start </w:t>
      </w:r>
      <w:proofErr w:type="spellStart"/>
      <w:r w:rsidRPr="00463456">
        <w:t>Ctfmon</w:t>
      </w:r>
      <w:proofErr w:type="spellEnd"/>
      <w:r w:rsidRPr="00463456">
        <w:t>, each time your system starts and override that manual setting</w:t>
      </w:r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0" w:name="_Toc158558413"/>
      <w:r w:rsidRPr="00353900">
        <w:t>Incompatible JVM</w:t>
      </w:r>
      <w:r>
        <w:t xml:space="preserve"> for Eclipse IDE</w:t>
      </w:r>
      <w:bookmarkEnd w:id="60"/>
    </w:p>
    <w:p w14:paraId="6E578C29" w14:textId="2FA8ED51" w:rsidR="00353900" w:rsidRDefault="00353900" w:rsidP="00353900"/>
    <w:p w14:paraId="1315204F" w14:textId="19596A84" w:rsidR="00353900" w:rsidRDefault="00353900" w:rsidP="00353900">
      <w:r>
        <w:t>step1: just go and find the location of eclipse in your system</w:t>
      </w:r>
    </w:p>
    <w:p w14:paraId="29301030" w14:textId="77777777" w:rsidR="00353900" w:rsidRDefault="00353900" w:rsidP="00353900">
      <w:r>
        <w:t>step2: open the "eclipse configuration file" and search "-</w:t>
      </w:r>
      <w:proofErr w:type="spellStart"/>
      <w:r>
        <w:t>vmargs</w:t>
      </w:r>
      <w:proofErr w:type="spellEnd"/>
      <w:r>
        <w:t>" in this file just go one line above of "-</w:t>
      </w:r>
      <w:proofErr w:type="spellStart"/>
      <w:r>
        <w:t>vmargs</w:t>
      </w:r>
      <w:proofErr w:type="spellEnd"/>
      <w:r>
        <w:t>" and hit enter for blank space now type here "-</w:t>
      </w:r>
      <w:proofErr w:type="spellStart"/>
      <w:r>
        <w:t>vm</w:t>
      </w:r>
      <w:proofErr w:type="spellEnd"/>
      <w:r>
        <w:t>" and hit enter</w:t>
      </w:r>
    </w:p>
    <w:p w14:paraId="18447677" w14:textId="1DBE50D7" w:rsidR="00353900" w:rsidRDefault="00353900" w:rsidP="00353900">
      <w:r>
        <w:t>step3: go and copy the bin folder of jdk11 and paste it below the "-</w:t>
      </w:r>
      <w:proofErr w:type="spellStart"/>
      <w:r>
        <w:t>vm</w:t>
      </w:r>
      <w:proofErr w:type="spellEnd"/>
      <w:r>
        <w:t>" then add this "\javaw.exe", see the demo below then save it and now run the eclipse ide</w:t>
      </w:r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</w:t>
      </w:r>
      <w:proofErr w:type="spellStart"/>
      <w:r>
        <w:t>vm</w:t>
      </w:r>
      <w:proofErr w:type="spellEnd"/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</w:t>
      </w:r>
      <w:proofErr w:type="spellStart"/>
      <w:r>
        <w:t>vmargs</w:t>
      </w:r>
      <w:proofErr w:type="spellEnd"/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1" w:name="_Toc158558414"/>
      <w:r>
        <w:t>Enable/Disable Hyper V</w:t>
      </w:r>
      <w:bookmarkEnd w:id="61"/>
    </w:p>
    <w:p w14:paraId="57543BF3" w14:textId="7E720DAA" w:rsidR="006C6824" w:rsidRDefault="00000000" w:rsidP="00F756EB">
      <w:hyperlink r:id="rId9" w:history="1">
        <w:r w:rsidR="00F756EB"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2" w:name="_Toc158558415"/>
      <w:r>
        <w:t>Enabling:</w:t>
      </w:r>
      <w:bookmarkEnd w:id="62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 xml:space="preserve">Method 2: CMD and </w:t>
      </w:r>
      <w:proofErr w:type="spellStart"/>
      <w:r>
        <w:t>Powershell</w:t>
      </w:r>
      <w:proofErr w:type="spellEnd"/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En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3" w:name="_Toc158558416"/>
      <w:r w:rsidRPr="00927421">
        <w:rPr>
          <w:rStyle w:val="Heading2Char"/>
        </w:rPr>
        <w:lastRenderedPageBreak/>
        <w:t>Disabling</w:t>
      </w:r>
      <w:r w:rsidRPr="00F94585">
        <w:rPr>
          <w:sz w:val="20"/>
          <w:szCs w:val="20"/>
        </w:rPr>
        <w:t>:</w:t>
      </w:r>
      <w:bookmarkEnd w:id="63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 xml:space="preserve">Method 2: CMD and </w:t>
      </w:r>
      <w:proofErr w:type="spellStart"/>
      <w:r>
        <w:t>Powershell</w:t>
      </w:r>
      <w:proofErr w:type="spellEnd"/>
      <w:r>
        <w:t xml:space="preserve">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-All</w:t>
      </w:r>
      <w:proofErr w:type="spellEnd"/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</w:t>
      </w:r>
      <w:proofErr w:type="spell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able-</w:t>
      </w:r>
      <w:proofErr w:type="gram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:Microsoft</w:t>
      </w:r>
      <w:proofErr w:type="gramEnd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4" w:name="_Toc158558417"/>
      <w:r>
        <w:t xml:space="preserve">How to Install </w:t>
      </w:r>
      <w:r w:rsidR="00671518">
        <w:t xml:space="preserve">Google </w:t>
      </w:r>
      <w:proofErr w:type="spellStart"/>
      <w:r w:rsidR="00671518">
        <w:t>Playstore</w:t>
      </w:r>
      <w:proofErr w:type="spellEnd"/>
      <w:r w:rsidR="00671518">
        <w:t xml:space="preserve"> on Windows 11</w:t>
      </w:r>
      <w:bookmarkEnd w:id="64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3636D8F9" w:rsidR="00D66806" w:rsidRDefault="005F7622" w:rsidP="00671518">
      <w:r>
        <w:t xml:space="preserve">Files: </w:t>
      </w:r>
      <w:hyperlink r:id="rId11" w:history="1">
        <w:r w:rsidR="009677C0">
          <w:rPr>
            <w:rStyle w:val="Hyperlink"/>
          </w:rPr>
          <w:t xml:space="preserve">Google </w:t>
        </w:r>
        <w:proofErr w:type="spellStart"/>
        <w:r w:rsidR="009677C0">
          <w:rPr>
            <w:rStyle w:val="Hyperlink"/>
          </w:rPr>
          <w:t>PlayStore</w:t>
        </w:r>
        <w:proofErr w:type="spellEnd"/>
      </w:hyperlink>
    </w:p>
    <w:p w14:paraId="307C8214" w14:textId="274BCD03" w:rsidR="00671518" w:rsidRPr="00D66806" w:rsidRDefault="008C2CA9" w:rsidP="00D66806">
      <w:pPr>
        <w:pStyle w:val="ListParagraph"/>
        <w:numPr>
          <w:ilvl w:val="0"/>
          <w:numId w:val="5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bookmarkStart w:id="65" w:name="_Toc158558418"/>
      <w:r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Go to Control Panel</w:t>
      </w:r>
      <w:r w:rsidR="000A441D"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-&gt; Programs -&gt; Windows Feature</w:t>
      </w:r>
      <w:bookmarkEnd w:id="65"/>
    </w:p>
    <w:p w14:paraId="2D26289E" w14:textId="4D34B621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>Paste WSA Package to C directory</w:t>
      </w:r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t xml:space="preserve">Open </w:t>
      </w:r>
      <w:proofErr w:type="spellStart"/>
      <w:r w:rsidRPr="00091494">
        <w:t>Powershell</w:t>
      </w:r>
      <w:proofErr w:type="spellEnd"/>
      <w:r w:rsidRPr="00091494">
        <w:t xml:space="preserve"> then run as administrator</w:t>
      </w:r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</w:t>
      </w:r>
      <w:proofErr w:type="spellStart"/>
      <w:r w:rsidRPr="00BA5BA8">
        <w:t>AppxPackage</w:t>
      </w:r>
      <w:proofErr w:type="spellEnd"/>
      <w:r w:rsidRPr="00BA5BA8">
        <w:t xml:space="preserve">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 xml:space="preserve">open </w:t>
      </w:r>
      <w:proofErr w:type="gramStart"/>
      <w:r w:rsidR="002574C0">
        <w:t>it</w:t>
      </w:r>
      <w:proofErr w:type="gramEnd"/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</w:t>
      </w:r>
      <w:proofErr w:type="spellStart"/>
      <w:r w:rsidR="00697835">
        <w:t>Playstore</w:t>
      </w:r>
      <w:proofErr w:type="spellEnd"/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address</w:t>
      </w:r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>“</w:t>
      </w:r>
      <w:proofErr w:type="spellStart"/>
      <w:r w:rsidR="000D3A7D">
        <w:t>adb</w:t>
      </w:r>
      <w:proofErr w:type="spellEnd"/>
      <w:r w:rsidR="000D3A7D">
        <w:t xml:space="preserve"> connect” then paste the IP address from </w:t>
      </w:r>
      <w:r w:rsidR="008B5C15">
        <w:t>WSA</w:t>
      </w:r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>hen type “</w:t>
      </w:r>
      <w:proofErr w:type="spellStart"/>
      <w:r w:rsidR="004679B7">
        <w:t>adb</w:t>
      </w:r>
      <w:proofErr w:type="spellEnd"/>
      <w:r w:rsidR="004679B7">
        <w:t xml:space="preserve"> shell” </w:t>
      </w:r>
      <w:r>
        <w:t xml:space="preserve">enter. </w:t>
      </w:r>
      <w:r w:rsidR="00152F02">
        <w:t>T</w:t>
      </w:r>
      <w:r w:rsidR="004679B7">
        <w:t>hen type “</w:t>
      </w:r>
      <w:proofErr w:type="spellStart"/>
      <w:r w:rsidR="004679B7">
        <w:t>su</w:t>
      </w:r>
      <w:proofErr w:type="spellEnd"/>
      <w:r w:rsidR="004679B7">
        <w:t>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proofErr w:type="spellStart"/>
      <w:r w:rsidRPr="00E551AC">
        <w:t>setenforce</w:t>
      </w:r>
      <w:proofErr w:type="spellEnd"/>
      <w:r w:rsidRPr="00E551AC">
        <w:t xml:space="preserve"> 0</w:t>
      </w:r>
      <w:r>
        <w:t>” and then enter.</w:t>
      </w:r>
    </w:p>
    <w:p w14:paraId="74E9B234" w14:textId="15B7816C" w:rsidR="0067318A" w:rsidRDefault="0067318A" w:rsidP="00D66806">
      <w:pPr>
        <w:pStyle w:val="ListParagraph"/>
        <w:numPr>
          <w:ilvl w:val="0"/>
          <w:numId w:val="5"/>
        </w:numPr>
      </w:pPr>
      <w:r>
        <w:t xml:space="preserve">Open Google Play </w:t>
      </w:r>
      <w:proofErr w:type="gramStart"/>
      <w:r>
        <w:t>then</w:t>
      </w:r>
      <w:proofErr w:type="gramEnd"/>
      <w:r>
        <w:t xml:space="preserve"> Sign in to your Google Account</w:t>
      </w:r>
      <w:r w:rsidR="00584B29">
        <w:t>.</w:t>
      </w:r>
    </w:p>
    <w:p w14:paraId="3BECD2AB" w14:textId="26C58819" w:rsidR="00056426" w:rsidRDefault="00056426" w:rsidP="00056426"/>
    <w:p w14:paraId="0302F6E2" w14:textId="3EAA7EF4" w:rsidR="00056426" w:rsidRDefault="00056426" w:rsidP="00056426">
      <w:pPr>
        <w:pStyle w:val="Heading1"/>
      </w:pPr>
      <w:bookmarkStart w:id="66" w:name="_Toc158558419"/>
      <w:r>
        <w:lastRenderedPageBreak/>
        <w:t>How To Fix Nvidia</w:t>
      </w:r>
      <w:r w:rsidR="00886393">
        <w:t xml:space="preserve"> GeForce</w:t>
      </w:r>
      <w:r>
        <w:t xml:space="preserve"> 14109 error in System Services when trying to start a service.</w:t>
      </w:r>
      <w:bookmarkEnd w:id="66"/>
    </w:p>
    <w:p w14:paraId="7F5D5A55" w14:textId="2DD53B6C" w:rsidR="00056426" w:rsidRDefault="00056426" w:rsidP="00056426"/>
    <w:p w14:paraId="68555D79" w14:textId="10C47A1B" w:rsidR="00886393" w:rsidRDefault="00886393" w:rsidP="00886393">
      <w:pPr>
        <w:pStyle w:val="ListParagraph"/>
        <w:numPr>
          <w:ilvl w:val="0"/>
          <w:numId w:val="8"/>
        </w:numPr>
      </w:pPr>
      <w:hyperlink r:id="rId12" w:history="1">
        <w:r>
          <w:rPr>
            <w:rStyle w:val="Hyperlink"/>
          </w:rPr>
          <w:t xml:space="preserve">[FIX] </w:t>
        </w:r>
        <w:proofErr w:type="spellStart"/>
        <w:r>
          <w:rPr>
            <w:rStyle w:val="Hyperlink"/>
          </w:rPr>
          <w:t>Geforce</w:t>
        </w:r>
        <w:proofErr w:type="spell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Experince</w:t>
        </w:r>
        <w:proofErr w:type="spellEnd"/>
        <w:r>
          <w:rPr>
            <w:rStyle w:val="Hyperlink"/>
          </w:rPr>
          <w:t xml:space="preserve"> "Something Went Wrong" / NV Telemetry 14109 </w:t>
        </w:r>
        <w:proofErr w:type="gramStart"/>
        <w:r>
          <w:rPr>
            <w:rStyle w:val="Hyperlink"/>
          </w:rPr>
          <w:t>Error :</w:t>
        </w:r>
        <w:proofErr w:type="gramEnd"/>
        <w:r>
          <w:rPr>
            <w:rStyle w:val="Hyperlink"/>
          </w:rPr>
          <w:t xml:space="preserve"> </w:t>
        </w:r>
        <w:proofErr w:type="spellStart"/>
        <w:r>
          <w:rPr>
            <w:rStyle w:val="Hyperlink"/>
          </w:rPr>
          <w:t>GeForceExperience</w:t>
        </w:r>
        <w:proofErr w:type="spellEnd"/>
        <w:r>
          <w:rPr>
            <w:rStyle w:val="Hyperlink"/>
          </w:rPr>
          <w:t xml:space="preserve"> (reddit.com)</w:t>
        </w:r>
      </w:hyperlink>
    </w:p>
    <w:p w14:paraId="24150531" w14:textId="76F0F8B7" w:rsidR="00886393" w:rsidRDefault="00886393" w:rsidP="00886393">
      <w:pPr>
        <w:pStyle w:val="ListParagraph"/>
        <w:numPr>
          <w:ilvl w:val="0"/>
          <w:numId w:val="8"/>
        </w:numPr>
      </w:pPr>
      <w:hyperlink r:id="rId13" w:history="1">
        <w:r>
          <w:rPr>
            <w:rStyle w:val="Hyperlink"/>
          </w:rPr>
          <w:t>Error 14109 | NVIDIA GeForce Forums</w:t>
        </w:r>
      </w:hyperlink>
    </w:p>
    <w:p w14:paraId="15828C7A" w14:textId="77777777" w:rsidR="00886393" w:rsidRDefault="00886393" w:rsidP="00886393">
      <w:pPr>
        <w:ind w:left="360"/>
      </w:pPr>
    </w:p>
    <w:p w14:paraId="55BCBB3E" w14:textId="3FADCEA5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"C:\ProgramData" and give Everyone Full Access to "NVIDIA Corporation" folder. (Right mouse button on the folder -&gt; Properties -&gt; Security tab -&gt; Edit -&gt; Add -&gt; Type "Everyone" (without quotes) -&gt; Click "Full Access" -&gt; Ok</w:t>
      </w:r>
    </w:p>
    <w:p w14:paraId="09DD75FF" w14:textId="2B939D8F" w:rsidR="00056426" w:rsidRP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Services (</w:t>
      </w:r>
      <w:proofErr w:type="spellStart"/>
      <w:r w:rsidRPr="00056426">
        <w:t>win+x</w:t>
      </w:r>
      <w:proofErr w:type="spellEnd"/>
      <w:r w:rsidRPr="00056426">
        <w:t xml:space="preserve"> -&gt; "</w:t>
      </w:r>
      <w:proofErr w:type="spellStart"/>
      <w:r w:rsidRPr="00056426">
        <w:t>services.msc</w:t>
      </w:r>
      <w:proofErr w:type="spellEnd"/>
      <w:r w:rsidRPr="00056426">
        <w:t>"), then Right click -&gt; Properties -&gt; Start</w:t>
      </w:r>
    </w:p>
    <w:sectPr w:rsidR="00056426" w:rsidRPr="000564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9497F"/>
    <w:multiLevelType w:val="hybridMultilevel"/>
    <w:tmpl w:val="1D24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60BF9"/>
    <w:multiLevelType w:val="hybridMultilevel"/>
    <w:tmpl w:val="EE42FF94"/>
    <w:lvl w:ilvl="0" w:tplc="C4685D70">
      <w:start w:val="1"/>
      <w:numFmt w:val="decimal"/>
      <w:lvlText w:val="(%1)"/>
      <w:lvlJc w:val="left"/>
      <w:pPr>
        <w:ind w:left="720" w:hanging="360"/>
      </w:pPr>
      <w:rPr>
        <w:rFonts w:hint="default"/>
        <w:color w:val="0563C1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4"/>
  </w:num>
  <w:num w:numId="2" w16cid:durableId="474613840">
    <w:abstractNumId w:val="1"/>
  </w:num>
  <w:num w:numId="3" w16cid:durableId="1037702069">
    <w:abstractNumId w:val="5"/>
  </w:num>
  <w:num w:numId="4" w16cid:durableId="230506504">
    <w:abstractNumId w:val="7"/>
  </w:num>
  <w:num w:numId="5" w16cid:durableId="1131946217">
    <w:abstractNumId w:val="2"/>
  </w:num>
  <w:num w:numId="6" w16cid:durableId="1571692999">
    <w:abstractNumId w:val="3"/>
  </w:num>
  <w:num w:numId="7" w16cid:durableId="1408727034">
    <w:abstractNumId w:val="0"/>
  </w:num>
  <w:num w:numId="8" w16cid:durableId="14847362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ixqAYoOWy8sAAAA"/>
  </w:docVars>
  <w:rsids>
    <w:rsidRoot w:val="00042C31"/>
    <w:rsid w:val="0000652F"/>
    <w:rsid w:val="00042C31"/>
    <w:rsid w:val="00050805"/>
    <w:rsid w:val="00056426"/>
    <w:rsid w:val="00091494"/>
    <w:rsid w:val="000A1D5F"/>
    <w:rsid w:val="000A441D"/>
    <w:rsid w:val="000A5990"/>
    <w:rsid w:val="000D3A7D"/>
    <w:rsid w:val="000F40E2"/>
    <w:rsid w:val="000F49EC"/>
    <w:rsid w:val="0013442E"/>
    <w:rsid w:val="00152F02"/>
    <w:rsid w:val="001902CE"/>
    <w:rsid w:val="001D2CB1"/>
    <w:rsid w:val="0020538D"/>
    <w:rsid w:val="002053C5"/>
    <w:rsid w:val="00216E8E"/>
    <w:rsid w:val="00222371"/>
    <w:rsid w:val="002574C0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63456"/>
    <w:rsid w:val="004679B7"/>
    <w:rsid w:val="004A2ED1"/>
    <w:rsid w:val="004D47AD"/>
    <w:rsid w:val="004E4B33"/>
    <w:rsid w:val="005369B2"/>
    <w:rsid w:val="005528D3"/>
    <w:rsid w:val="00584B29"/>
    <w:rsid w:val="005C70EE"/>
    <w:rsid w:val="005E0DB1"/>
    <w:rsid w:val="005F7622"/>
    <w:rsid w:val="00671518"/>
    <w:rsid w:val="0067318A"/>
    <w:rsid w:val="00697835"/>
    <w:rsid w:val="006C6824"/>
    <w:rsid w:val="00707417"/>
    <w:rsid w:val="007262A0"/>
    <w:rsid w:val="007875B5"/>
    <w:rsid w:val="0084615F"/>
    <w:rsid w:val="008536AD"/>
    <w:rsid w:val="00886393"/>
    <w:rsid w:val="008B5C15"/>
    <w:rsid w:val="008C2CA9"/>
    <w:rsid w:val="008C5FD3"/>
    <w:rsid w:val="008D71ED"/>
    <w:rsid w:val="009035F8"/>
    <w:rsid w:val="009208E2"/>
    <w:rsid w:val="009258B1"/>
    <w:rsid w:val="00927421"/>
    <w:rsid w:val="009677C0"/>
    <w:rsid w:val="009A1DD3"/>
    <w:rsid w:val="00A32CEA"/>
    <w:rsid w:val="00A610E3"/>
    <w:rsid w:val="00A64F8D"/>
    <w:rsid w:val="00A76EF5"/>
    <w:rsid w:val="00A8559E"/>
    <w:rsid w:val="00AA062C"/>
    <w:rsid w:val="00AA66EA"/>
    <w:rsid w:val="00AB576B"/>
    <w:rsid w:val="00BA5BA8"/>
    <w:rsid w:val="00BA6A35"/>
    <w:rsid w:val="00C93DC8"/>
    <w:rsid w:val="00D447E0"/>
    <w:rsid w:val="00D469EB"/>
    <w:rsid w:val="00D66806"/>
    <w:rsid w:val="00DA02E4"/>
    <w:rsid w:val="00DA1D1C"/>
    <w:rsid w:val="00DC533F"/>
    <w:rsid w:val="00DD34C2"/>
    <w:rsid w:val="00DD71B3"/>
    <w:rsid w:val="00DF4FBC"/>
    <w:rsid w:val="00E050D9"/>
    <w:rsid w:val="00E3179C"/>
    <w:rsid w:val="00E551AC"/>
    <w:rsid w:val="00E56720"/>
    <w:rsid w:val="00E805AC"/>
    <w:rsid w:val="00E852FA"/>
    <w:rsid w:val="00EA4EA7"/>
    <w:rsid w:val="00EB1C69"/>
    <w:rsid w:val="00EE5135"/>
    <w:rsid w:val="00F44530"/>
    <w:rsid w:val="00F756EB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hyperlink" Target="https://www.nvidia.com/en-us/geforce/forums/geforce-experience/14/280269/error-14109/" TargetMode="Externa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hyperlink" Target="https://www.reddit.com/r/GeForceExperience/comments/a3azpi/fix_geforce_experince_something_went_wrong_nv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:f:/g/personal/apcpameroyan_iskolarngbayan_pup_edu_ph/EoDWpUQNxLJNniG-pnoij88BIStzqxvyMkGW09PgIUQ5Sg?e=MXgIg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4118</Words>
  <Characters>23473</Characters>
  <Application>Microsoft Office Word</Application>
  <DocSecurity>2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Professor6x 🔯</cp:lastModifiedBy>
  <cp:revision>145</cp:revision>
  <cp:lastPrinted>2024-02-11T07:40:00Z</cp:lastPrinted>
  <dcterms:created xsi:type="dcterms:W3CDTF">2021-05-02T13:02:00Z</dcterms:created>
  <dcterms:modified xsi:type="dcterms:W3CDTF">2024-02-11T07:40:00Z</dcterms:modified>
</cp:coreProperties>
</file>